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C5C38" w:rsidRDefault="001E0DC3">
      <w:pPr>
        <w:pStyle w:val="Titel"/>
      </w:pPr>
      <w:bookmarkStart w:id="0" w:name="_GoBack"/>
      <w:bookmarkEnd w:id="0"/>
      <w:r>
        <w:t>Monatsreporting MRE - Inselgruppe</w:t>
      </w:r>
    </w:p>
    <w:p w:rsidR="001C5C38" w:rsidRDefault="001E0DC3">
      <w:pPr>
        <w:pStyle w:val="Author"/>
      </w:pPr>
      <w:r>
        <w:t>Spitalhygiene</w:t>
      </w:r>
    </w:p>
    <w:p w:rsidR="001C5C38" w:rsidRDefault="001E0DC3">
      <w:pPr>
        <w:pStyle w:val="Datum"/>
      </w:pPr>
      <w:r>
        <w:t xml:space="preserve">Letztes update: </w:t>
      </w:r>
      <w:r>
        <w:rPr>
          <w:b/>
        </w:rPr>
        <w:t>14. September 2020</w:t>
      </w:r>
    </w:p>
    <w:p w:rsidR="001C5C38" w:rsidRDefault="001E0DC3">
      <w:pPr>
        <w:pStyle w:val="TableCaption"/>
      </w:pPr>
      <w:r>
        <w:t>Übersichtstabel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Übersichtstabelle"/>
      </w:tblPr>
      <w:tblGrid>
        <w:gridCol w:w="2637"/>
        <w:gridCol w:w="1776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C5C3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veral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7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7.0, 2019.0]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 ( 2.8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1 (23.0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 ( 1.1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0 (13.9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0 (20.2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1 (15.7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 0.7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6 (22.5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51 (43.6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74 (54.8)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7 ( 1.6)</w:t>
            </w:r>
          </w:p>
        </w:tc>
      </w:tr>
    </w:tbl>
    <w:p w:rsidR="001C5C38" w:rsidRDefault="001E0DC3">
      <w:pPr>
        <w:pStyle w:val="berschrift1"/>
      </w:pPr>
      <w:bookmarkStart w:id="1" w:name="übersicht-stratifiziert-nach-jahren"/>
      <w:r>
        <w:lastRenderedPageBreak/>
        <w:t>Übersicht (stratifiziert nach Jahren)</w:t>
      </w:r>
      <w:bookmarkEnd w:id="1"/>
    </w:p>
    <w:p w:rsidR="001C5C38" w:rsidRDefault="001E0DC3">
      <w:pPr>
        <w:pStyle w:val="TableCaption"/>
      </w:pPr>
      <w:r>
        <w:t>Overview, stratified by year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Overview, stratified by year"/>
      </w:tblPr>
      <w:tblGrid>
        <w:gridCol w:w="2615"/>
        <w:gridCol w:w="1751"/>
        <w:gridCol w:w="1752"/>
        <w:gridCol w:w="1752"/>
        <w:gridCol w:w="1752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C5C38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1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02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0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year (median [IQR]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.0 [2017.0, 2017.0]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8.0 [2018.0, 2018.0]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9.0 [2019.0, 2019.0]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20.0 [2020.0, 2020.0]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group (%)</w:t>
            </w: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 ( 4.6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 ( 1.9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1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 ( 3.4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2 (34.4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2 (20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5 (25.4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2 (34.5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Clostridium difficile 02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 ( 4.2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 ( 0.9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( 0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 ( 0.3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 (14.4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 ( 8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3 (13.5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 (14.5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 (24.6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 (13.1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2 (13.3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8 (17.8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2 (16.4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 (10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5 (10.9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 (19.4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Pan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8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 ( 0.9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 ( 0.6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 ( 0.6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8 (45.5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2 (35.1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 ( 9.5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osokomial (%)</w:t>
            </w: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0" w:type="auto"/>
          </w:tcPr>
          <w:p w:rsidR="001C5C38" w:rsidRDefault="001C5C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J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6 (33.2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77 (59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3 (48.3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4 (38.2)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ei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5 (65.0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7 (40.5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6 (51.6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 (60.9)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9 ( 1.8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4 ( 0.5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 ( 0.1)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 ( 0.9)</w:t>
            </w:r>
          </w:p>
        </w:tc>
      </w:tr>
    </w:tbl>
    <w:p w:rsidR="001C5C38" w:rsidRDefault="001E0DC3">
      <w:pPr>
        <w:pStyle w:val="berschrift1"/>
      </w:pPr>
      <w:bookmarkStart w:id="2" w:name="esbl-bildner"/>
      <w:r>
        <w:lastRenderedPageBreak/>
        <w:t>ESBL-Bildner</w:t>
      </w:r>
      <w:bookmarkEnd w:id="2"/>
    </w:p>
    <w:p w:rsidR="001C5C38" w:rsidRDefault="001E0DC3">
      <w:pPr>
        <w:pStyle w:val="berschrift2"/>
      </w:pPr>
      <w:bookmarkStart w:id="3" w:name="esbl-bildner-erstbefunde-inselgruppe"/>
      <w:r>
        <w:t>ESBL-Bildner: Erstbefunde Inselgruppe</w:t>
      </w:r>
      <w:bookmarkEnd w:id="3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hist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4" w:name="new-page"/>
      <w:r>
        <w:lastRenderedPageBreak/>
        <w:t>new page</w:t>
      </w:r>
      <w:bookmarkEnd w:id="4"/>
    </w:p>
    <w:p w:rsidR="001C5C38" w:rsidRDefault="001E0DC3">
      <w:pPr>
        <w:pStyle w:val="berschrift2"/>
      </w:pPr>
      <w:bookmarkStart w:id="5" w:name="tabelle-esbl-bildner"/>
      <w:r>
        <w:t>Tabelle: ESBL-Bildner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102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lastRenderedPageBreak/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ESBL-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</w:tbl>
    <w:p w:rsidR="001C5C38" w:rsidRDefault="001E0DC3">
      <w:pPr>
        <w:pStyle w:val="berschrift3"/>
      </w:pPr>
      <w:bookmarkStart w:id="6" w:name="new-page-1"/>
      <w:r>
        <w:lastRenderedPageBreak/>
        <w:t>new page</w:t>
      </w:r>
      <w:bookmarkEnd w:id="6"/>
    </w:p>
    <w:p w:rsidR="001C5C38" w:rsidRDefault="001E0DC3">
      <w:pPr>
        <w:pStyle w:val="berschrift2"/>
      </w:pPr>
      <w:bookmarkStart w:id="7" w:name="esbl-bildner-trend-over-time"/>
      <w:r>
        <w:t>ESBL-Bildner, Trend over time</w:t>
      </w:r>
      <w:bookmarkEnd w:id="7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by-yea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8" w:name="mrsa"/>
      <w:r>
        <w:lastRenderedPageBreak/>
        <w:t>MRSA</w:t>
      </w:r>
      <w:bookmarkEnd w:id="8"/>
    </w:p>
    <w:p w:rsidR="001C5C38" w:rsidRDefault="001E0DC3">
      <w:pPr>
        <w:pStyle w:val="berschrift2"/>
      </w:pPr>
      <w:bookmarkStart w:id="9" w:name="mrsa-erstbefunde-inselgruppe"/>
      <w:r>
        <w:t>MRSA: Erstbefunde Inselgruppe</w:t>
      </w:r>
      <w:bookmarkEnd w:id="9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hist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10" w:name="new-page-2"/>
      <w:r>
        <w:lastRenderedPageBreak/>
        <w:t>new page</w:t>
      </w:r>
      <w:bookmarkEnd w:id="10"/>
    </w:p>
    <w:p w:rsidR="001C5C38" w:rsidRDefault="001E0DC3">
      <w:pPr>
        <w:pStyle w:val="berschrift2"/>
      </w:pPr>
      <w:bookmarkStart w:id="11" w:name="tabelle-mrsa"/>
      <w:r>
        <w:t>Tabelle: MRSA</w:t>
      </w:r>
      <w:bookmarkEnd w:id="1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lastRenderedPageBreak/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RSA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1C5C38" w:rsidRDefault="001E0DC3">
      <w:pPr>
        <w:pStyle w:val="berschrift3"/>
      </w:pPr>
      <w:bookmarkStart w:id="12" w:name="new-page-3"/>
      <w:r>
        <w:lastRenderedPageBreak/>
        <w:t>new page</w:t>
      </w:r>
      <w:bookmarkEnd w:id="12"/>
    </w:p>
    <w:p w:rsidR="001C5C38" w:rsidRDefault="001E0DC3">
      <w:pPr>
        <w:pStyle w:val="berschrift2"/>
      </w:pPr>
      <w:bookmarkStart w:id="13" w:name="mrsa-trend-over-time"/>
      <w:r>
        <w:t>MRSA, Trend over time</w:t>
      </w:r>
      <w:bookmarkEnd w:id="13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by-ye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14" w:name="panresistente-gram-negative-keime"/>
      <w:r>
        <w:lastRenderedPageBreak/>
        <w:t>Panresistente Gram-negative Keime</w:t>
      </w:r>
      <w:bookmarkEnd w:id="14"/>
    </w:p>
    <w:p w:rsidR="001C5C38" w:rsidRDefault="001E0DC3">
      <w:pPr>
        <w:pStyle w:val="berschrift2"/>
      </w:pPr>
      <w:bookmarkStart w:id="15" w:name="X2da4eafe0f0891f7d43d95b5e3a2b77926bbcce"/>
      <w:r>
        <w:t>Panresistente Gram-negative Keime: Erstbefunde Inselgruppe (inkl. E. coli)</w:t>
      </w:r>
      <w:bookmarkEnd w:id="15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pan-by-yea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16" w:name="multiresistente-gram-negative-keime"/>
      <w:r>
        <w:lastRenderedPageBreak/>
        <w:t>Multiresistente Gram negative Keime</w:t>
      </w:r>
      <w:bookmarkEnd w:id="16"/>
    </w:p>
    <w:p w:rsidR="001C5C38" w:rsidRDefault="001E0DC3">
      <w:pPr>
        <w:pStyle w:val="berschrift2"/>
      </w:pPr>
      <w:bookmarkStart w:id="17" w:name="Xf95d41cc1cdc92144a20dee2852ba5629e3335b"/>
      <w:r>
        <w:t>Multiresistente Gram negative Keime: Erstbefunde Inselgruppe (ohne E. coli)</w:t>
      </w:r>
      <w:bookmarkEnd w:id="17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histo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18" w:name="new-page-4"/>
      <w:r>
        <w:lastRenderedPageBreak/>
        <w:t>new page</w:t>
      </w:r>
      <w:bookmarkEnd w:id="18"/>
    </w:p>
    <w:p w:rsidR="001C5C38" w:rsidRDefault="001E0DC3">
      <w:pPr>
        <w:pStyle w:val="berschrift2"/>
      </w:pPr>
      <w:bookmarkStart w:id="19" w:name="Xb18af5cd4a48f7deb51bed54a45761b0b702238"/>
      <w:r>
        <w:t>Tabelle: Multiresistente Gram negative Keime</w:t>
      </w:r>
      <w:bookmarkEnd w:id="1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2637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lastRenderedPageBreak/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Multiresistente Gram negative Keim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</w:tbl>
    <w:p w:rsidR="001C5C38" w:rsidRDefault="001E0DC3">
      <w:pPr>
        <w:pStyle w:val="berschrift3"/>
      </w:pPr>
      <w:bookmarkStart w:id="20" w:name="new-page-5"/>
      <w:r>
        <w:lastRenderedPageBreak/>
        <w:t>new page</w:t>
      </w:r>
      <w:bookmarkEnd w:id="20"/>
    </w:p>
    <w:p w:rsidR="001C5C38" w:rsidRDefault="001E0DC3">
      <w:pPr>
        <w:pStyle w:val="berschrift2"/>
      </w:pPr>
      <w:bookmarkStart w:id="21" w:name="Xb1b5a9377f62692f01f813e96f05fb84056570c"/>
      <w:r>
        <w:t>Multiresistente Gram negative Keime, Trend over time</w:t>
      </w:r>
      <w:bookmarkEnd w:id="21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by-ye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22" w:name="vancomycin-resistente-enterkokokken-vre"/>
      <w:r>
        <w:lastRenderedPageBreak/>
        <w:t>Vancomycin resistente Enterkokokken (VRE)</w:t>
      </w:r>
      <w:bookmarkEnd w:id="22"/>
    </w:p>
    <w:p w:rsidR="001C5C38" w:rsidRDefault="001E0DC3">
      <w:pPr>
        <w:pStyle w:val="berschrift2"/>
      </w:pPr>
      <w:bookmarkStart w:id="23" w:name="vre-erstbefunde-inselgruppe"/>
      <w:r>
        <w:t>VRE: Erstbefunde Inselgruppe</w:t>
      </w:r>
      <w:bookmarkEnd w:id="23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hist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24" w:name="new-page-6"/>
      <w:r>
        <w:lastRenderedPageBreak/>
        <w:t>new page</w:t>
      </w:r>
      <w:bookmarkEnd w:id="24"/>
    </w:p>
    <w:p w:rsidR="001C5C38" w:rsidRDefault="001E0DC3">
      <w:pPr>
        <w:pStyle w:val="berschrift2"/>
      </w:pPr>
      <w:bookmarkStart w:id="25" w:name="tabelle-vre"/>
      <w:r>
        <w:t>Tabelle: VRE</w:t>
      </w:r>
      <w:bookmarkEnd w:id="2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741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VR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1C5C38" w:rsidRDefault="001E0DC3">
      <w:pPr>
        <w:pStyle w:val="berschrift3"/>
      </w:pPr>
      <w:bookmarkStart w:id="26" w:name="new-page-7"/>
      <w:r>
        <w:lastRenderedPageBreak/>
        <w:t>new page</w:t>
      </w:r>
      <w:bookmarkEnd w:id="26"/>
    </w:p>
    <w:p w:rsidR="001C5C38" w:rsidRDefault="001E0DC3">
      <w:pPr>
        <w:pStyle w:val="berschrift2"/>
      </w:pPr>
      <w:bookmarkStart w:id="27" w:name="vre-trend-over-time"/>
      <w:r>
        <w:t>VRE, Trend over time</w:t>
      </w:r>
      <w:bookmarkEnd w:id="27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by-yea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28" w:name="carbapenemasebildner"/>
      <w:r>
        <w:lastRenderedPageBreak/>
        <w:t>Carbapenemasebildner</w:t>
      </w:r>
      <w:bookmarkEnd w:id="28"/>
    </w:p>
    <w:p w:rsidR="001C5C38" w:rsidRDefault="001E0DC3">
      <w:pPr>
        <w:pStyle w:val="berschrift2"/>
      </w:pPr>
      <w:bookmarkStart w:id="29" w:name="X76c4c6932026c4dc78c9aeaff04bbc769c55a7e"/>
      <w:r>
        <w:t>Carbapenemasebildner: Erstbefunde Inselgruppe (inkl. E. coli)</w:t>
      </w:r>
      <w:bookmarkEnd w:id="29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histo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30" w:name="new-page-8"/>
      <w:r>
        <w:lastRenderedPageBreak/>
        <w:t>new page</w:t>
      </w:r>
      <w:bookmarkEnd w:id="30"/>
    </w:p>
    <w:p w:rsidR="001C5C38" w:rsidRDefault="001E0DC3">
      <w:pPr>
        <w:pStyle w:val="berschrift2"/>
      </w:pPr>
      <w:bookmarkStart w:id="31" w:name="tabelle-carbapenemasebildner"/>
      <w:r>
        <w:t>Tabelle: Carbapenemasebildner</w:t>
      </w:r>
      <w:bookmarkEnd w:id="3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751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arbapenemasebildne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</w:tr>
    </w:tbl>
    <w:p w:rsidR="001C5C38" w:rsidRDefault="001E0DC3">
      <w:pPr>
        <w:pStyle w:val="berschrift3"/>
      </w:pPr>
      <w:bookmarkStart w:id="32" w:name="new-page-9"/>
      <w:r>
        <w:lastRenderedPageBreak/>
        <w:t>new page</w:t>
      </w:r>
      <w:bookmarkEnd w:id="32"/>
    </w:p>
    <w:p w:rsidR="001C5C38" w:rsidRDefault="001E0DC3">
      <w:pPr>
        <w:pStyle w:val="berschrift2"/>
      </w:pPr>
      <w:bookmarkStart w:id="33" w:name="carbapenemasebildner-trend-over-time"/>
      <w:r>
        <w:t>Carbapenemasebildner, Trend over time</w:t>
      </w:r>
      <w:bookmarkEnd w:id="33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by-yea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1"/>
      </w:pPr>
      <w:bookmarkStart w:id="34" w:name="clostridium-difficle"/>
      <w:r>
        <w:lastRenderedPageBreak/>
        <w:t>Clostridium difficle</w:t>
      </w:r>
      <w:bookmarkEnd w:id="34"/>
    </w:p>
    <w:p w:rsidR="001C5C38" w:rsidRDefault="001E0DC3">
      <w:pPr>
        <w:pStyle w:val="berschrift2"/>
      </w:pPr>
      <w:bookmarkStart w:id="35" w:name="Xf6000d24b8a0d825f6751862cd0ceec3a0eecfa"/>
      <w:r>
        <w:t>Clostridium difficle: Erstbefunde Inselgruppe (ohne GT 027)</w:t>
      </w:r>
      <w:bookmarkEnd w:id="35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hist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36" w:name="new-page-10"/>
      <w:r>
        <w:lastRenderedPageBreak/>
        <w:t>new page</w:t>
      </w:r>
      <w:bookmarkEnd w:id="36"/>
    </w:p>
    <w:p w:rsidR="001C5C38" w:rsidRDefault="001E0DC3">
      <w:pPr>
        <w:pStyle w:val="berschrift2"/>
      </w:pPr>
      <w:bookmarkStart w:id="37" w:name="tabelle-clostridium-difficle"/>
      <w:r>
        <w:t>Tabelle: Clostridium difficle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45"/>
        <w:gridCol w:w="651"/>
        <w:gridCol w:w="1447"/>
        <w:gridCol w:w="1455"/>
        <w:gridCol w:w="1053"/>
      </w:tblGrid>
      <w:tr w:rsidR="001C5C38" w:rsidTr="001C5C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</w:pPr>
            <w:r>
              <w:t>Jah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n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rup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icht-nosokomi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C5C38" w:rsidRDefault="001E0DC3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sokomial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p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kt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19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z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eb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ä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r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i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n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1C5C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ul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1C5C3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1C5C38" w:rsidRDefault="001E0DC3">
            <w:pPr>
              <w:pStyle w:val="Compact"/>
              <w:jc w:val="right"/>
            </w:pPr>
            <w:r>
              <w:lastRenderedPageBreak/>
              <w:t>2020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ug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lef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Clostridium difficile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1C5C38" w:rsidRDefault="001E0DC3">
            <w:pPr>
              <w:pStyle w:val="Compact"/>
              <w:jc w:val="righ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</w:tbl>
    <w:p w:rsidR="001C5C38" w:rsidRDefault="001E0DC3">
      <w:pPr>
        <w:pStyle w:val="berschrift3"/>
      </w:pPr>
      <w:bookmarkStart w:id="38" w:name="new-page-11"/>
      <w:r>
        <w:lastRenderedPageBreak/>
        <w:t>new page</w:t>
      </w:r>
      <w:bookmarkEnd w:id="38"/>
    </w:p>
    <w:p w:rsidR="001C5C38" w:rsidRDefault="001E0DC3">
      <w:pPr>
        <w:pStyle w:val="berschrift2"/>
      </w:pPr>
      <w:bookmarkStart w:id="39" w:name="clostridium-difficle-trend-over-time"/>
      <w:r>
        <w:t>Clostridium difficle, Trend over time</w:t>
      </w:r>
      <w:bookmarkEnd w:id="39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by-yea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C38" w:rsidRDefault="001E0DC3">
      <w:pPr>
        <w:pStyle w:val="berschrift3"/>
      </w:pPr>
      <w:bookmarkStart w:id="40" w:name="new-page-12"/>
      <w:r>
        <w:lastRenderedPageBreak/>
        <w:t>new page</w:t>
      </w:r>
      <w:bookmarkEnd w:id="40"/>
    </w:p>
    <w:p w:rsidR="001C5C38" w:rsidRDefault="001E0DC3">
      <w:pPr>
        <w:pStyle w:val="berschrift2"/>
      </w:pPr>
      <w:bookmarkStart w:id="41" w:name="clostridium-difficle-genotyp-027"/>
      <w:r>
        <w:t>Clostridium difficle Genotyp 027</w:t>
      </w:r>
      <w:bookmarkEnd w:id="41"/>
    </w:p>
    <w:p w:rsidR="001C5C38" w:rsidRDefault="001E0DC3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027-by-yea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C5C38" w:rsidSect="00ED725B">
      <w:headerReference w:type="default" r:id="rId21"/>
      <w:footerReference w:type="even" r:id="rId22"/>
      <w:footerReference w:type="default" r:id="rId23"/>
      <w:pgSz w:w="12240" w:h="15840"/>
      <w:pgMar w:top="2012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E0DC3" w:rsidRDefault="001E0DC3">
      <w:pPr>
        <w:spacing w:after="0"/>
      </w:pPr>
      <w:r>
        <w:separator/>
      </w:r>
    </w:p>
  </w:endnote>
  <w:endnote w:type="continuationSeparator" w:id="0">
    <w:p w:rsidR="001E0DC3" w:rsidRDefault="001E0D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1E0DC3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1E0DC3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1E0DC3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E253BB">
          <w:rPr>
            <w:rStyle w:val="Seitenzahl"/>
            <w:rFonts w:ascii="Charter Roman" w:hAnsi="Charter Roman"/>
            <w:noProof/>
            <w:sz w:val="18"/>
            <w:szCs w:val="18"/>
          </w:rPr>
          <w:t>1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1E0DC3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E0DC3" w:rsidRDefault="001E0DC3">
      <w:r>
        <w:separator/>
      </w:r>
    </w:p>
  </w:footnote>
  <w:footnote w:type="continuationSeparator" w:id="0">
    <w:p w:rsidR="001E0DC3" w:rsidRDefault="001E0DC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1E0DC3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1E0DC3" w:rsidP="002730BD">
    <w:pPr>
      <w:pStyle w:val="Kopfzeile"/>
    </w:pPr>
  </w:p>
  <w:p w:rsidR="002730BD" w:rsidRPr="00B84523" w:rsidRDefault="001E0DC3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1E0DC3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C5C38"/>
    <w:rsid w:val="001E0DC3"/>
    <w:rsid w:val="004E29B3"/>
    <w:rsid w:val="00590D07"/>
    <w:rsid w:val="00784D58"/>
    <w:rsid w:val="008D6863"/>
    <w:rsid w:val="00B86B75"/>
    <w:rsid w:val="00BC48D5"/>
    <w:rsid w:val="00C36279"/>
    <w:rsid w:val="00E253B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10A80E9E-C553-4F3F-963F-B4684B058B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637B9"/>
    <w:pPr>
      <w:keepNext/>
      <w:keepLines/>
      <w:pageBreakBefore/>
      <w:spacing w:before="240" w:after="240" w:line="298" w:lineRule="auto"/>
      <w:jc w:val="center"/>
      <w:outlineLvl w:val="0"/>
    </w:pPr>
    <w:rPr>
      <w:rFonts w:ascii="Charter Roman" w:eastAsiaTheme="majorEastAsia" w:hAnsi="Charter Roman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232C98"/>
    <w:pPr>
      <w:keepNext/>
      <w:keepLines/>
      <w:spacing w:before="200" w:after="240"/>
      <w:jc w:val="center"/>
      <w:outlineLvl w:val="1"/>
    </w:pPr>
    <w:rPr>
      <w:rFonts w:ascii="Charter Roman" w:eastAsiaTheme="majorEastAsia" w:hAnsi="Charter Roman" w:cstheme="majorBidi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43F26"/>
    <w:pPr>
      <w:keepNext/>
      <w:keepLines/>
      <w:spacing w:before="480" w:after="240"/>
      <w:jc w:val="center"/>
    </w:pPr>
    <w:rPr>
      <w:rFonts w:ascii="Charter Roman" w:eastAsiaTheme="majorEastAsia" w:hAnsi="Charter Roman" w:cstheme="majorBidi"/>
      <w:b/>
      <w:bCs/>
      <w:sz w:val="44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A43F26"/>
    <w:pPr>
      <w:keepNext/>
      <w:keepLines/>
      <w:spacing w:before="360" w:line="298" w:lineRule="auto"/>
      <w:jc w:val="center"/>
    </w:pPr>
    <w:rPr>
      <w:rFonts w:ascii="Charter Roman" w:hAnsi="Charter Roman"/>
      <w:sz w:val="32"/>
      <w:szCs w:val="32"/>
      <w:lang w:val="de-CH"/>
    </w:rPr>
  </w:style>
  <w:style w:type="paragraph" w:styleId="Datum">
    <w:name w:val="Date"/>
    <w:next w:val="Textkrper"/>
    <w:qFormat/>
    <w:rsid w:val="000A6841"/>
    <w:pPr>
      <w:keepNext/>
      <w:keepLines/>
      <w:jc w:val="center"/>
    </w:pPr>
    <w:rPr>
      <w:rFonts w:ascii="Charter Roman" w:hAnsi="Charter Roman"/>
      <w:iCs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6</Pages>
  <Words>1117</Words>
  <Characters>7038</Characters>
  <Application>Microsoft Office Word</Application>
  <DocSecurity>0</DocSecurity>
  <Lines>58</Lines>
  <Paragraphs>1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cp:lastModifiedBy>Surial, Bernard</cp:lastModifiedBy>
  <cp:revision>2</cp:revision>
  <dcterms:created xsi:type="dcterms:W3CDTF">2020-09-14T09:20:00Z</dcterms:created>
  <dcterms:modified xsi:type="dcterms:W3CDTF">2020-09-14T0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14. Sept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